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dive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ldives received a score of 65.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ldives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dives received a score of</w:t>
      </w:r>
      <w:r>
        <w:t xml:space="preserve"> </w:t>
      </w:r>
      <w:r>
        <w:rPr>
          <w:b/>
          <w:bCs/>
        </w:rPr>
        <w:t xml:space="preserve">6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ldives received a score of 72.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ldives received a score of 59.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ldives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ldives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ldive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ldives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ldive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ldives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ldives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ldives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ldives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ldives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ldive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ldives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ldives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6,2011,2014,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2, 2004, 2009,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9,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02:43Z</dcterms:created>
  <dcterms:modified xsi:type="dcterms:W3CDTF">2024-11-11T22: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ldives Country Report</vt:lpwstr>
  </property>
  <property fmtid="{D5CDD505-2E9C-101B-9397-08002B2CF9AE}" pid="10" name="toc-title">
    <vt:lpwstr>Table of contents</vt:lpwstr>
  </property>
</Properties>
</file>